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4C22FF">
      <w:r>
        <w:t>COOLSCULPTING CONSULT</w:t>
      </w:r>
      <w:r w:rsidR="004C2F31">
        <w:t xml:space="preserve"> CONFIRMATION EMAIL</w:t>
      </w:r>
    </w:p>
    <w:p w:rsidR="004C2F31" w:rsidRDefault="004C2F31" w:rsidP="00E05847">
      <w:pPr>
        <w:pStyle w:val="m3160481491446741648m2467174542292061410msolistparagraph"/>
        <w:shd w:val="clear" w:color="auto" w:fill="FFFFFF"/>
      </w:pPr>
      <w:r>
        <w:rPr>
          <w:rFonts w:ascii="Symbol" w:hAnsi="Symbol" w:cs="Arial"/>
          <w:color w:val="222222"/>
          <w:sz w:val="19"/>
          <w:szCs w:val="19"/>
        </w:rPr>
        <w:br/>
      </w:r>
      <w:r w:rsidR="00E05847">
        <w:t>Hello (</w:t>
      </w:r>
      <w:r w:rsidR="00E05847" w:rsidRPr="004C22FF">
        <w:rPr>
          <w:highlight w:val="yellow"/>
        </w:rPr>
        <w:t>patient</w:t>
      </w:r>
      <w:r w:rsidRPr="004C22FF">
        <w:rPr>
          <w:highlight w:val="yellow"/>
        </w:rPr>
        <w:t>)</w:t>
      </w:r>
    </w:p>
    <w:p w:rsidR="000B4D60" w:rsidRPr="00E05847" w:rsidRDefault="000B4D60" w:rsidP="004C2F31">
      <w:pPr>
        <w:rPr>
          <w:b/>
        </w:rPr>
      </w:pPr>
      <w:r w:rsidRPr="00E05847">
        <w:rPr>
          <w:b/>
        </w:rPr>
        <w:t xml:space="preserve">Welcome to </w:t>
      </w:r>
      <w:r w:rsidR="004C22FF">
        <w:rPr>
          <w:b/>
        </w:rPr>
        <w:t>[</w:t>
      </w:r>
      <w:r w:rsidR="004C22FF" w:rsidRPr="004C22FF">
        <w:rPr>
          <w:b/>
          <w:highlight w:val="yellow"/>
        </w:rPr>
        <w:t>spa name</w:t>
      </w:r>
      <w:r w:rsidRPr="00E05847">
        <w:rPr>
          <w:b/>
        </w:rPr>
        <w:t>!</w:t>
      </w:r>
      <w:r w:rsidR="004C22FF">
        <w:rPr>
          <w:b/>
        </w:rPr>
        <w:t>]</w:t>
      </w:r>
    </w:p>
    <w:p w:rsidR="000B4D60" w:rsidRDefault="00D53834" w:rsidP="004C2F31">
      <w:r>
        <w:t>Thank you for choosing us to learn more about CoolSculpting, the</w:t>
      </w:r>
      <w:r w:rsidR="000B4D60" w:rsidRPr="00DF0EB5">
        <w:t xml:space="preserve"> #1 non-invasive fat reduction treatment</w:t>
      </w:r>
      <w:r>
        <w:t xml:space="preserve"> in the world</w:t>
      </w:r>
      <w:r w:rsidR="000B4D60">
        <w:t xml:space="preserve"> and a great non-surgical alternative to liposuction. </w:t>
      </w:r>
    </w:p>
    <w:p w:rsidR="000B4D60" w:rsidRPr="00E05847" w:rsidRDefault="000B4D60" w:rsidP="004C2F31">
      <w:pPr>
        <w:rPr>
          <w:b/>
        </w:rPr>
      </w:pPr>
      <w:r w:rsidRPr="00E05847">
        <w:rPr>
          <w:b/>
        </w:rPr>
        <w:t>The</w:t>
      </w:r>
      <w:r w:rsidR="004C22FF">
        <w:rPr>
          <w:b/>
        </w:rPr>
        <w:t xml:space="preserve"> [</w:t>
      </w:r>
      <w:r w:rsidR="004C22FF" w:rsidRPr="004C22FF">
        <w:rPr>
          <w:b/>
          <w:highlight w:val="yellow"/>
        </w:rPr>
        <w:t>spa]</w:t>
      </w:r>
      <w:r w:rsidRPr="00E05847">
        <w:rPr>
          <w:b/>
        </w:rPr>
        <w:t xml:space="preserve"> Difference</w:t>
      </w:r>
    </w:p>
    <w:p w:rsidR="003E248C" w:rsidRPr="00E05847" w:rsidRDefault="004C22FF" w:rsidP="004C2F31">
      <w:r>
        <w:t>T</w:t>
      </w:r>
      <w:r w:rsidR="003E248C" w:rsidRPr="00E05847">
        <w:t>he</w:t>
      </w:r>
      <w:r>
        <w:t xml:space="preserve"> </w:t>
      </w:r>
      <w:r w:rsidRPr="004C22FF">
        <w:rPr>
          <w:highlight w:val="yellow"/>
        </w:rPr>
        <w:t>[spa]</w:t>
      </w:r>
      <w:r w:rsidR="003E248C" w:rsidRPr="00E05847">
        <w:t xml:space="preserve"> </w:t>
      </w:r>
      <w:r w:rsidR="008F72C3" w:rsidRPr="00E05847">
        <w:t>is</w:t>
      </w:r>
      <w:r w:rsidR="003E248C" w:rsidRPr="00E05847">
        <w:t xml:space="preserve"> a state-of-the-art facility, equipped with the latest advancements in fat freezing technologies. This includes </w:t>
      </w:r>
      <w:r w:rsidR="00187731">
        <w:t>the newest line of CoolSculpting applicators, and the CoolMini, which targets double chin fat.</w:t>
      </w:r>
      <w:r>
        <w:t xml:space="preserve"> By combining the latest technologies with the skill and expertise of our technicians, we can ensure our patients receive unparalleled service and remarkable results.</w:t>
      </w:r>
    </w:p>
    <w:p w:rsidR="003E248C" w:rsidRPr="00E05847" w:rsidRDefault="003E248C" w:rsidP="004C2F31">
      <w:pPr>
        <w:rPr>
          <w:b/>
        </w:rPr>
      </w:pPr>
      <w:r w:rsidRPr="00E05847">
        <w:rPr>
          <w:b/>
        </w:rPr>
        <w:t>During Your Complimentary Consultation</w:t>
      </w:r>
    </w:p>
    <w:p w:rsidR="003E248C" w:rsidRDefault="003E248C" w:rsidP="004C2F31">
      <w:r w:rsidRPr="00E05847">
        <w:t xml:space="preserve">During you complimentary consultation, </w:t>
      </w:r>
      <w:r w:rsidR="00D53834">
        <w:t>your CoolSculpting specialist</w:t>
      </w:r>
      <w:r w:rsidR="00E05847" w:rsidRPr="00E05847">
        <w:t xml:space="preserve"> will ask you about </w:t>
      </w:r>
      <w:r w:rsidRPr="00E05847">
        <w:t xml:space="preserve">your goals, consider your medical history, </w:t>
      </w:r>
      <w:r w:rsidR="00E05847" w:rsidRPr="00E05847">
        <w:t xml:space="preserve">and perform a brief </w:t>
      </w:r>
      <w:r w:rsidRPr="00E05847">
        <w:t xml:space="preserve">assessment to determine if CoolSculpting is right for you. If you are a good candidate for the fat freezing </w:t>
      </w:r>
      <w:r w:rsidR="00E05847" w:rsidRPr="00E05847">
        <w:t>treatment,</w:t>
      </w:r>
      <w:r w:rsidRPr="00E05847">
        <w:t xml:space="preserve"> we will customize a treatment plan that is individualized </w:t>
      </w:r>
      <w:r w:rsidR="008F72C3" w:rsidRPr="00E05847">
        <w:t xml:space="preserve">to match your specific needs, your </w:t>
      </w:r>
      <w:r w:rsidRPr="00E05847">
        <w:t>desired outcomes</w:t>
      </w:r>
      <w:r w:rsidR="008F72C3" w:rsidRPr="00E05847">
        <w:t xml:space="preserve">, and your budget. </w:t>
      </w:r>
    </w:p>
    <w:p w:rsidR="00E70D37" w:rsidRPr="00E05847" w:rsidRDefault="00E70D37" w:rsidP="004C2F31">
      <w:r>
        <w:t xml:space="preserve">Learn more about what to expect from you CoolSculpting treatment at </w:t>
      </w:r>
      <w:r w:rsidR="004C22FF">
        <w:t>[</w:t>
      </w:r>
      <w:r w:rsidR="004C22FF" w:rsidRPr="004C22FF">
        <w:rPr>
          <w:highlight w:val="yellow"/>
        </w:rPr>
        <w:t xml:space="preserve">URL to </w:t>
      </w:r>
      <w:proofErr w:type="spellStart"/>
      <w:r w:rsidR="004C22FF" w:rsidRPr="004C22FF">
        <w:rPr>
          <w:highlight w:val="yellow"/>
        </w:rPr>
        <w:t>coolsculpting</w:t>
      </w:r>
      <w:proofErr w:type="spellEnd"/>
      <w:r w:rsidR="004C22FF" w:rsidRPr="004C22FF">
        <w:rPr>
          <w:highlight w:val="yellow"/>
        </w:rPr>
        <w:t xml:space="preserve"> service page]</w:t>
      </w:r>
    </w:p>
    <w:p w:rsidR="008F72C3" w:rsidRPr="00E05847" w:rsidRDefault="008F72C3">
      <w:pPr>
        <w:rPr>
          <w:b/>
        </w:rPr>
      </w:pPr>
      <w:r w:rsidRPr="00E05847">
        <w:rPr>
          <w:b/>
        </w:rPr>
        <w:t>Schedule Your Consultation</w:t>
      </w:r>
    </w:p>
    <w:p w:rsidR="004C22FF" w:rsidRDefault="00CF3E26">
      <w:r>
        <w:t xml:space="preserve">A member of our </w:t>
      </w:r>
      <w:r w:rsidR="008F72C3" w:rsidRPr="00E05847">
        <w:t xml:space="preserve">staff will get in touch with you shortly to schedule your complimentary </w:t>
      </w:r>
      <w:r w:rsidR="00E05847" w:rsidRPr="00E05847">
        <w:t>consultation;</w:t>
      </w:r>
      <w:r w:rsidR="008F72C3" w:rsidRPr="00E05847">
        <w:t xml:space="preserve"> </w:t>
      </w:r>
      <w:r w:rsidR="00E05847" w:rsidRPr="00E05847">
        <w:t>however,</w:t>
      </w:r>
      <w:r w:rsidR="008F72C3" w:rsidRPr="00E05847">
        <w:t xml:space="preserve"> you may </w:t>
      </w:r>
      <w:r w:rsidR="00E05847" w:rsidRPr="00E05847">
        <w:t>expedite</w:t>
      </w:r>
      <w:r w:rsidR="008F72C3" w:rsidRPr="00E05847">
        <w:t xml:space="preserve"> this process by replying to this email with your availability or by calling the </w:t>
      </w:r>
      <w:r w:rsidR="004C22FF" w:rsidRPr="004C22FF">
        <w:rPr>
          <w:highlight w:val="yellow"/>
        </w:rPr>
        <w:t>[spa]</w:t>
      </w:r>
      <w:r w:rsidR="004C22FF">
        <w:t xml:space="preserve"> </w:t>
      </w:r>
      <w:r w:rsidR="008F72C3" w:rsidRPr="00E05847">
        <w:t xml:space="preserve">during business </w:t>
      </w:r>
      <w:r w:rsidR="008F72C3" w:rsidRPr="008F72C3">
        <w:t>hours at</w:t>
      </w:r>
      <w:r w:rsidR="004C22FF">
        <w:t xml:space="preserve"> [</w:t>
      </w:r>
      <w:r w:rsidR="004C22FF" w:rsidRPr="004C22FF">
        <w:rPr>
          <w:highlight w:val="yellow"/>
        </w:rPr>
        <w:t>phone number</w:t>
      </w:r>
      <w:r w:rsidR="004C22FF">
        <w:t>.]</w:t>
      </w:r>
    </w:p>
    <w:p w:rsidR="00E05847" w:rsidRDefault="00E05847">
      <w:r>
        <w:t xml:space="preserve">Again, thank you for choosing </w:t>
      </w:r>
      <w:r w:rsidR="004C22FF">
        <w:t>[</w:t>
      </w:r>
      <w:r w:rsidR="004C22FF" w:rsidRPr="004C22FF">
        <w:rPr>
          <w:highlight w:val="yellow"/>
        </w:rPr>
        <w:t>spa]</w:t>
      </w:r>
      <w:r w:rsidR="00D53834">
        <w:t xml:space="preserve">. We </w:t>
      </w:r>
      <w:bookmarkStart w:id="0" w:name="_GoBack"/>
      <w:bookmarkEnd w:id="0"/>
      <w:r>
        <w:t xml:space="preserve">look forward to meeting you in person. </w:t>
      </w:r>
    </w:p>
    <w:p w:rsidR="00E05847" w:rsidRDefault="00E05847">
      <w:r>
        <w:t>Sincerely,</w:t>
      </w:r>
    </w:p>
    <w:p w:rsidR="00E05847" w:rsidRPr="004C22FF" w:rsidRDefault="004C22FF">
      <w:pPr>
        <w:rPr>
          <w:highlight w:val="yellow"/>
        </w:rPr>
      </w:pPr>
      <w:r w:rsidRPr="004C22FF">
        <w:rPr>
          <w:highlight w:val="yellow"/>
        </w:rPr>
        <w:t>[name]</w:t>
      </w:r>
    </w:p>
    <w:p w:rsidR="004C22FF" w:rsidRPr="004C22FF" w:rsidRDefault="004C22FF">
      <w:pPr>
        <w:rPr>
          <w:highlight w:val="yellow"/>
        </w:rPr>
      </w:pPr>
      <w:r w:rsidRPr="004C22FF">
        <w:rPr>
          <w:highlight w:val="yellow"/>
        </w:rPr>
        <w:t>[position]</w:t>
      </w:r>
    </w:p>
    <w:p w:rsidR="004C22FF" w:rsidRDefault="004C22FF">
      <w:r w:rsidRPr="004C22FF">
        <w:rPr>
          <w:highlight w:val="yellow"/>
        </w:rPr>
        <w:t>[spa address]</w:t>
      </w:r>
    </w:p>
    <w:p w:rsidR="004C22FF" w:rsidRDefault="004C22FF">
      <w:r>
        <w:t>[Spa number]</w:t>
      </w:r>
    </w:p>
    <w:p w:rsidR="008F72C3" w:rsidRDefault="008F72C3">
      <w:r>
        <w:t xml:space="preserve"> </w:t>
      </w:r>
    </w:p>
    <w:sectPr w:rsidR="008F72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DayMDczsDQzMTdR0lEKTi0uzszPAykwrAUAXO9uIiwAAAA="/>
  </w:docVars>
  <w:rsids>
    <w:rsidRoot w:val="004C2F31"/>
    <w:rsid w:val="000B4D60"/>
    <w:rsid w:val="00187731"/>
    <w:rsid w:val="003E248C"/>
    <w:rsid w:val="004C22FF"/>
    <w:rsid w:val="004C2F31"/>
    <w:rsid w:val="006F1251"/>
    <w:rsid w:val="008F72C3"/>
    <w:rsid w:val="00CF3E26"/>
    <w:rsid w:val="00D53834"/>
    <w:rsid w:val="00E05847"/>
    <w:rsid w:val="00E70D37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C2F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3160481491446741648m2467174542292061410msolistparagraph">
    <w:name w:val="m_3160481491446741648m_2467174542292061410msolistparagraph"/>
    <w:basedOn w:val="Normal"/>
    <w:rsid w:val="004C2F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2F3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C2F3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C2F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F3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C2F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3160481491446741648m2467174542292061410msolistparagraph">
    <w:name w:val="m_3160481491446741648m_2467174542292061410msolistparagraph"/>
    <w:basedOn w:val="Normal"/>
    <w:rsid w:val="004C2F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2F3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C2F3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C2F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F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66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05-01T16:57:00Z</dcterms:created>
  <dcterms:modified xsi:type="dcterms:W3CDTF">2019-05-01T16:57:00Z</dcterms:modified>
</cp:coreProperties>
</file>